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D3CD9" w14:textId="77777777" w:rsidR="0067414E" w:rsidRDefault="0067414E"/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8"/>
        <w:gridCol w:w="2481"/>
        <w:gridCol w:w="207"/>
        <w:gridCol w:w="5876"/>
      </w:tblGrid>
      <w:tr w:rsidR="002A1136" w:rsidRPr="002A1136" w14:paraId="70CD3CDB" w14:textId="77777777" w:rsidTr="00CA6CCF">
        <w:trPr>
          <w:trHeight w:val="567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70CD3CDA" w14:textId="592E3931" w:rsidR="002A1136" w:rsidRPr="002A1136" w:rsidRDefault="00CA6CCF" w:rsidP="002A1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tr-TR"/>
              </w:rPr>
              <w:t>………….</w:t>
            </w:r>
            <w:r w:rsidR="002A1136" w:rsidRPr="002A113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tr-TR"/>
              </w:rPr>
              <w:t xml:space="preserve"> CİHAZI KULLANIM TALİMATI</w:t>
            </w:r>
          </w:p>
        </w:tc>
      </w:tr>
      <w:tr w:rsidR="00CA6CCF" w:rsidRPr="002A1136" w14:paraId="49059400" w14:textId="77777777" w:rsidTr="00CA6CCF">
        <w:trPr>
          <w:trHeight w:val="567"/>
          <w:jc w:val="center"/>
        </w:trPr>
        <w:tc>
          <w:tcPr>
            <w:tcW w:w="1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DC1895" w14:textId="4EEECC3D" w:rsidR="00CA6CCF" w:rsidRPr="002A1136" w:rsidRDefault="00CA6CCF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Cihazı Adı</w:t>
            </w:r>
          </w:p>
        </w:tc>
        <w:tc>
          <w:tcPr>
            <w:tcW w:w="1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A7E91E" w14:textId="58C6A52E" w:rsidR="00CA6CCF" w:rsidRPr="002A1136" w:rsidRDefault="00CA6CCF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24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6E756" w14:textId="77777777" w:rsidR="00CA6CCF" w:rsidRPr="002A1136" w:rsidRDefault="00CA6CCF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E3" w14:textId="77777777" w:rsidTr="00CA6CCF">
        <w:trPr>
          <w:trHeight w:val="567"/>
          <w:jc w:val="center"/>
        </w:trPr>
        <w:tc>
          <w:tcPr>
            <w:tcW w:w="1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CD3CE0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Cihazın Markası/Modeli</w:t>
            </w:r>
          </w:p>
        </w:tc>
        <w:tc>
          <w:tcPr>
            <w:tcW w:w="1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D3CE1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24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E2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E7" w14:textId="77777777" w:rsidTr="00CA6CCF">
        <w:trPr>
          <w:trHeight w:val="567"/>
          <w:jc w:val="center"/>
        </w:trPr>
        <w:tc>
          <w:tcPr>
            <w:tcW w:w="1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CD3CE4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Cihazın Seri Numarası</w:t>
            </w:r>
          </w:p>
        </w:tc>
        <w:tc>
          <w:tcPr>
            <w:tcW w:w="1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D3CE5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24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E6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EB" w14:textId="77777777" w:rsidTr="00CA6CCF">
        <w:trPr>
          <w:trHeight w:val="567"/>
          <w:jc w:val="center"/>
        </w:trPr>
        <w:tc>
          <w:tcPr>
            <w:tcW w:w="1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CD3CE8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Cihazın Özellikleri</w:t>
            </w:r>
          </w:p>
        </w:tc>
        <w:tc>
          <w:tcPr>
            <w:tcW w:w="1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D3CE9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24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EA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EF" w14:textId="77777777" w:rsidTr="00CA6CCF">
        <w:trPr>
          <w:trHeight w:val="567"/>
          <w:jc w:val="center"/>
        </w:trPr>
        <w:tc>
          <w:tcPr>
            <w:tcW w:w="16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CD3CEC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Cihazın Kullanıldığı Birim</w:t>
            </w:r>
          </w:p>
        </w:tc>
        <w:tc>
          <w:tcPr>
            <w:tcW w:w="1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D3CED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24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EE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2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0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1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1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5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3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2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4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8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6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3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7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B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9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4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A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E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C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5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D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D01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F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6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0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D04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2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7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3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D07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5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8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6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D0A" w14:textId="77777777" w:rsidTr="00CA6CCF">
        <w:trPr>
          <w:trHeight w:val="567"/>
          <w:jc w:val="center"/>
        </w:trPr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8" w14:textId="77777777" w:rsidR="002A1136" w:rsidRPr="002A1136" w:rsidRDefault="002A1136" w:rsidP="002A11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9</w:t>
            </w:r>
          </w:p>
        </w:tc>
        <w:tc>
          <w:tcPr>
            <w:tcW w:w="47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9" w14:textId="77777777" w:rsidR="002A1136" w:rsidRPr="002A1136" w:rsidRDefault="002A1136" w:rsidP="002A11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</w:tbl>
    <w:p w14:paraId="70CD3D0B" w14:textId="77777777" w:rsidR="002A1136" w:rsidRDefault="002A1136"/>
    <w:p w14:paraId="70CD3D0C" w14:textId="77777777" w:rsidR="002A1136" w:rsidRDefault="002A1136"/>
    <w:sectPr w:rsidR="002A113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498BE" w14:textId="77777777" w:rsidR="00206DA4" w:rsidRDefault="00206DA4" w:rsidP="002A1136">
      <w:pPr>
        <w:spacing w:after="0" w:line="240" w:lineRule="auto"/>
      </w:pPr>
      <w:r>
        <w:separator/>
      </w:r>
    </w:p>
  </w:endnote>
  <w:endnote w:type="continuationSeparator" w:id="0">
    <w:p w14:paraId="161824A4" w14:textId="77777777" w:rsidR="00206DA4" w:rsidRDefault="00206DA4" w:rsidP="002A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BDFFD" w14:textId="77777777" w:rsidR="00206DA4" w:rsidRDefault="00206DA4" w:rsidP="002A1136">
      <w:pPr>
        <w:spacing w:after="0" w:line="240" w:lineRule="auto"/>
      </w:pPr>
      <w:r>
        <w:separator/>
      </w:r>
    </w:p>
  </w:footnote>
  <w:footnote w:type="continuationSeparator" w:id="0">
    <w:p w14:paraId="5446D517" w14:textId="77777777" w:rsidR="00206DA4" w:rsidRDefault="00206DA4" w:rsidP="002A1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032"/>
      <w:gridCol w:w="4343"/>
      <w:gridCol w:w="1571"/>
      <w:gridCol w:w="1116"/>
    </w:tblGrid>
    <w:tr w:rsidR="002A1136" w:rsidRPr="00EF72D5" w14:paraId="70CD3D15" w14:textId="77777777" w:rsidTr="00DA7E77">
      <w:trPr>
        <w:trHeight w:val="276"/>
        <w:jc w:val="center"/>
      </w:trPr>
      <w:tc>
        <w:tcPr>
          <w:tcW w:w="1121" w:type="pct"/>
          <w:vMerge w:val="restart"/>
          <w:shd w:val="clear" w:color="auto" w:fill="auto"/>
          <w:vAlign w:val="center"/>
        </w:tcPr>
        <w:p w14:paraId="70CD3D11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  <w:r>
            <w:rPr>
              <w:noProof/>
              <w:lang w:eastAsia="tr-TR"/>
            </w:rPr>
            <w:drawing>
              <wp:inline distT="0" distB="0" distL="0" distR="0" wp14:anchorId="70CD3D2B" wp14:editId="4BEE90EE">
                <wp:extent cx="852806" cy="731520"/>
                <wp:effectExtent l="0" t="0" r="4445" b="0"/>
                <wp:docPr id="1" name="Resim 1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0193" cy="7378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96" w:type="pct"/>
          <w:vMerge w:val="restart"/>
          <w:shd w:val="clear" w:color="auto" w:fill="auto"/>
          <w:vAlign w:val="center"/>
        </w:tcPr>
        <w:p w14:paraId="70CD3D12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  <w:sz w:val="32"/>
              <w:szCs w:val="24"/>
            </w:rPr>
            <w:t>CİHAZ KULLANIM TALİMATI</w:t>
          </w:r>
        </w:p>
      </w:tc>
      <w:tc>
        <w:tcPr>
          <w:tcW w:w="867" w:type="pct"/>
          <w:shd w:val="clear" w:color="auto" w:fill="auto"/>
          <w:vAlign w:val="center"/>
        </w:tcPr>
        <w:p w14:paraId="70CD3D13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70CD3D14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TL-009</w:t>
          </w:r>
        </w:p>
      </w:tc>
    </w:tr>
    <w:tr w:rsidR="002A1136" w:rsidRPr="00EF72D5" w14:paraId="70CD3D1A" w14:textId="77777777" w:rsidTr="00DA7E77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70CD3D16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0CD3D17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70CD3D18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70CD3D19" w14:textId="20D9B826" w:rsidR="002A1136" w:rsidRPr="00731EA7" w:rsidRDefault="00426D69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13</w:t>
          </w:r>
          <w:r w:rsidR="002A1136" w:rsidRPr="001C518C">
            <w:rPr>
              <w:rFonts w:ascii="Times New Roman" w:hAnsi="Times New Roman" w:cs="Times New Roman"/>
              <w:sz w:val="20"/>
            </w:rPr>
            <w:t>.0</w:t>
          </w:r>
          <w:r>
            <w:rPr>
              <w:rFonts w:ascii="Times New Roman" w:hAnsi="Times New Roman" w:cs="Times New Roman"/>
              <w:sz w:val="20"/>
            </w:rPr>
            <w:t>9</w:t>
          </w:r>
          <w:r w:rsidR="002A1136" w:rsidRPr="001C518C">
            <w:rPr>
              <w:rFonts w:ascii="Times New Roman" w:hAnsi="Times New Roman" w:cs="Times New Roman"/>
              <w:sz w:val="20"/>
            </w:rPr>
            <w:t>.2022</w:t>
          </w:r>
        </w:p>
      </w:tc>
    </w:tr>
    <w:tr w:rsidR="002A1136" w:rsidRPr="00EF72D5" w14:paraId="70CD3D1F" w14:textId="77777777" w:rsidTr="00DA7E77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70CD3D1B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0CD3D1C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70CD3D1D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70CD3D1E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18"/>
            </w:rPr>
          </w:pPr>
        </w:p>
      </w:tc>
    </w:tr>
    <w:tr w:rsidR="002A1136" w:rsidRPr="00EF72D5" w14:paraId="70CD3D24" w14:textId="77777777" w:rsidTr="00DA7E77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70CD3D20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0CD3D21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70CD3D22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70CD3D23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2A1136" w:rsidRPr="00EF72D5" w14:paraId="70CD3D29" w14:textId="77777777" w:rsidTr="00DA7E77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70CD3D25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0CD3D26" w14:textId="77777777" w:rsidR="002A1136" w:rsidRPr="00EF72D5" w:rsidRDefault="002A1136" w:rsidP="002A113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70CD3D27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70CD3D28" w14:textId="77777777" w:rsidR="002A1136" w:rsidRPr="00731EA7" w:rsidRDefault="002A1136" w:rsidP="002A1136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70CD3D2A" w14:textId="77777777" w:rsidR="002A1136" w:rsidRDefault="002A113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AWJLI0NjC3MDSyUdpeDU4uLM/DyQAsNaAH+7/AksAAAA"/>
  </w:docVars>
  <w:rsids>
    <w:rsidRoot w:val="00AF35F6"/>
    <w:rsid w:val="00206DA4"/>
    <w:rsid w:val="002A1136"/>
    <w:rsid w:val="00426D69"/>
    <w:rsid w:val="00665606"/>
    <w:rsid w:val="0067414E"/>
    <w:rsid w:val="00714C20"/>
    <w:rsid w:val="00832BA8"/>
    <w:rsid w:val="00842E9D"/>
    <w:rsid w:val="008A305C"/>
    <w:rsid w:val="00AF35F6"/>
    <w:rsid w:val="00CA6CCF"/>
    <w:rsid w:val="00DA7E77"/>
    <w:rsid w:val="00EF0C40"/>
    <w:rsid w:val="00FB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D3CD9"/>
  <w15:chartTrackingRefBased/>
  <w15:docId w15:val="{884FC6C5-D9C9-4C41-BAF6-D4458B7F8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11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1136"/>
  </w:style>
  <w:style w:type="paragraph" w:styleId="AltBilgi">
    <w:name w:val="footer"/>
    <w:basedOn w:val="Normal"/>
    <w:link w:val="AltBilgiChar"/>
    <w:uiPriority w:val="99"/>
    <w:unhideWhenUsed/>
    <w:rsid w:val="002A11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1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8F9C17-E027-4DE3-B5A3-FC670A195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ğuzhan Bozbayır</dc:creator>
  <cp:keywords/>
  <dc:description/>
  <cp:lastModifiedBy>Safak Ozsarac</cp:lastModifiedBy>
  <cp:revision>10</cp:revision>
  <dcterms:created xsi:type="dcterms:W3CDTF">2022-09-08T08:40:00Z</dcterms:created>
  <dcterms:modified xsi:type="dcterms:W3CDTF">2022-09-27T08:28:00Z</dcterms:modified>
</cp:coreProperties>
</file>